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3.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23.png" ContentType="image/png"/>
  <Override PartName="/word/media/rId26.png" ContentType="image/png"/>
  <Override PartName="/word/media/rId20.png" ContentType="image/png"/>
  <Override PartName="/word/media/rId57.png" ContentType="image/png"/>
  <Override PartName="/word/media/rId60.png" ContentType="image/png"/>
  <Override PartName="/word/media/rId66.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8229600" cy="5349240"/>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34" name="Picture"/>
            <a:graphic>
              <a:graphicData uri="http://schemas.openxmlformats.org/drawingml/2006/picture">
                <pic:pic>
                  <pic:nvPicPr>
                    <pic:cNvPr descr="WASH-IPD-aim2-figures_files/figure-docx/hm_agg2-1.png" id="35"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5-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hm1_abund-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_mst-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_mst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p_age_diar_1-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p_age_haz_1-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sex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sex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animals_haz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wet_diar_2-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unnamed-chunk-6-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unnamed-chunk-7-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pPr>
        <w:pStyle w:val="BodyText"/>
      </w:pPr>
      <w:r>
        <w:drawing>
          <wp:inline>
            <wp:extent cx="3211103" cy="1834916"/>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WASH intervention effects on child diarrheal disease within the subset of children used in the primary analysis who had time-matched diarrhea observations and environmental samples.</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8-01T14:11:09Z</dcterms:created>
  <dcterms:modified xsi:type="dcterms:W3CDTF">2022-08-01T14: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